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C4F95C" w14:textId="5BDEE165" w:rsidR="00562598" w:rsidRDefault="00FD242D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532439E9" wp14:editId="2FEAC045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F2B38" w14:textId="5406BBD7" w:rsidR="00AD25E1" w:rsidRDefault="00562AB6">
      <w:pPr>
        <w:jc w:val="center"/>
        <w:rPr>
          <w:b/>
          <w:bCs/>
        </w:rPr>
      </w:pPr>
      <w:r>
        <w:rPr>
          <w:b/>
          <w:bCs/>
        </w:rPr>
        <w:t>SECOND</w:t>
      </w:r>
      <w:r w:rsidR="00FB4DE4">
        <w:rPr>
          <w:b/>
          <w:bCs/>
        </w:rPr>
        <w:t xml:space="preserve"> SEMESTER 20</w:t>
      </w:r>
      <w:r w:rsidR="009D30AE">
        <w:rPr>
          <w:b/>
          <w:bCs/>
        </w:rPr>
        <w:t>2</w:t>
      </w:r>
      <w:r w:rsidR="00CB316B">
        <w:rPr>
          <w:b/>
          <w:bCs/>
        </w:rPr>
        <w:t>2</w:t>
      </w:r>
      <w:r w:rsidR="00FB4DE4">
        <w:rPr>
          <w:b/>
          <w:bCs/>
        </w:rPr>
        <w:t>-20</w:t>
      </w:r>
      <w:r w:rsidR="009D30AE">
        <w:rPr>
          <w:b/>
          <w:bCs/>
        </w:rPr>
        <w:t>2</w:t>
      </w:r>
      <w:r w:rsidR="00CB316B">
        <w:rPr>
          <w:b/>
          <w:bCs/>
        </w:rPr>
        <w:t>3</w:t>
      </w:r>
    </w:p>
    <w:p w14:paraId="0949D34C" w14:textId="77777777" w:rsidR="00AD25E1" w:rsidRDefault="00AD25E1">
      <w:pPr>
        <w:pStyle w:val="Heading1"/>
        <w:jc w:val="center"/>
      </w:pPr>
      <w:r>
        <w:t>Course Handout Part II</w:t>
      </w:r>
    </w:p>
    <w:p w14:paraId="703BB6D1" w14:textId="17FE777A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CF6CF0">
        <w:t>1</w:t>
      </w:r>
      <w:r w:rsidR="00AD1F9F">
        <w:t>6</w:t>
      </w:r>
      <w:r w:rsidR="00507A43">
        <w:t>-</w:t>
      </w:r>
      <w:r w:rsidR="00CF6CF0">
        <w:t>01</w:t>
      </w:r>
      <w:r w:rsidR="00507A43">
        <w:t>-</w:t>
      </w:r>
      <w:r w:rsidR="00CF6CF0">
        <w:t>202</w:t>
      </w:r>
      <w:r w:rsidR="00CB316B">
        <w:t>3</w:t>
      </w:r>
      <w:r w:rsidR="00507A43">
        <w:t xml:space="preserve"> </w:t>
      </w:r>
    </w:p>
    <w:p w14:paraId="3DE15036" w14:textId="77777777"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14:paraId="07CEEAD5" w14:textId="77777777" w:rsidR="00AD25E1" w:rsidRDefault="00AD25E1"/>
    <w:p w14:paraId="28139E3C" w14:textId="2812F874" w:rsidR="00AD25E1" w:rsidRDefault="00AD25E1">
      <w:pPr>
        <w:rPr>
          <w:i/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 w:rsidR="00EC5CE1" w:rsidRPr="00EC5CE1">
        <w:rPr>
          <w:b/>
          <w:bCs/>
        </w:rPr>
        <w:t>ME F318</w:t>
      </w:r>
      <w:r w:rsidR="00F40473">
        <w:rPr>
          <w:b/>
          <w:bCs/>
        </w:rPr>
        <w:t xml:space="preserve"> (L-T-P-U: 2-1-1-3)</w:t>
      </w:r>
    </w:p>
    <w:p w14:paraId="13AA27C3" w14:textId="5C768771" w:rsidR="00AD25E1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EC5CE1" w:rsidRPr="00EC5CE1">
        <w:rPr>
          <w:b/>
          <w:bCs/>
          <w:i w:val="0"/>
          <w:iCs w:val="0"/>
        </w:rPr>
        <w:t>Computer Aided Design</w:t>
      </w:r>
    </w:p>
    <w:p w14:paraId="01C40DA7" w14:textId="5A1F93B1" w:rsidR="00AD25E1" w:rsidRDefault="00AD25E1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423E6E" w:rsidRPr="00423E6E">
        <w:rPr>
          <w:b/>
          <w:bCs/>
          <w:i w:val="0"/>
          <w:iCs w:val="0"/>
        </w:rPr>
        <w:t>Prof. Srinivasa Prakash Regalla</w:t>
      </w:r>
    </w:p>
    <w:p w14:paraId="594C80C8" w14:textId="078C6DFB" w:rsidR="00AD25E1" w:rsidRDefault="00423E6E">
      <w:r>
        <w:t>Tutorial/Practical Instructors</w:t>
      </w:r>
      <w:r>
        <w:tab/>
        <w:t xml:space="preserve">: </w:t>
      </w:r>
      <w:r w:rsidR="00CB316B">
        <w:t xml:space="preserve">Dr. </w:t>
      </w:r>
      <w:proofErr w:type="spellStart"/>
      <w:r w:rsidR="00CB316B" w:rsidRPr="00CB316B">
        <w:t>Prabakaran</w:t>
      </w:r>
      <w:proofErr w:type="spellEnd"/>
      <w:r w:rsidR="00CB316B" w:rsidRPr="00CB316B">
        <w:t xml:space="preserve"> </w:t>
      </w:r>
      <w:proofErr w:type="spellStart"/>
      <w:r w:rsidR="00CB316B" w:rsidRPr="00CB316B">
        <w:t>Saravanan</w:t>
      </w:r>
      <w:proofErr w:type="spellEnd"/>
      <w:r w:rsidR="00CB316B">
        <w:t xml:space="preserve">, </w:t>
      </w:r>
      <w:r w:rsidR="00F40473" w:rsidRPr="00F40473">
        <w:t>V</w:t>
      </w:r>
      <w:r w:rsidR="00F40473">
        <w:t>.</w:t>
      </w:r>
      <w:r w:rsidR="00F40473" w:rsidRPr="00F40473">
        <w:t xml:space="preserve"> </w:t>
      </w:r>
      <w:proofErr w:type="spellStart"/>
      <w:r w:rsidR="00F40473" w:rsidRPr="00F40473">
        <w:t>Vamshi</w:t>
      </w:r>
      <w:proofErr w:type="spellEnd"/>
      <w:r w:rsidR="00F40473">
        <w:t xml:space="preserve">, </w:t>
      </w:r>
      <w:r w:rsidR="00CB316B" w:rsidRPr="00CB316B">
        <w:t>Vicky Lad</w:t>
      </w:r>
      <w:r w:rsidR="00CB316B">
        <w:t xml:space="preserve">, </w:t>
      </w:r>
      <w:r w:rsidR="00CB316B" w:rsidRPr="00CB316B">
        <w:t xml:space="preserve">Aditya </w:t>
      </w:r>
      <w:proofErr w:type="spellStart"/>
      <w:r w:rsidR="00CB316B" w:rsidRPr="00CB316B">
        <w:t>Nema</w:t>
      </w:r>
      <w:proofErr w:type="spellEnd"/>
      <w:r w:rsidR="00CB316B">
        <w:t xml:space="preserve">, </w:t>
      </w:r>
      <w:proofErr w:type="spellStart"/>
      <w:r w:rsidR="00CB316B" w:rsidRPr="00CB316B">
        <w:t>Mada</w:t>
      </w:r>
      <w:proofErr w:type="spellEnd"/>
      <w:r w:rsidR="00CB316B" w:rsidRPr="00CB316B">
        <w:t xml:space="preserve"> Rukmini Sai </w:t>
      </w:r>
      <w:proofErr w:type="spellStart"/>
      <w:r w:rsidR="00CB316B" w:rsidRPr="00CB316B">
        <w:t>Rupa</w:t>
      </w:r>
      <w:proofErr w:type="spellEnd"/>
      <w:r w:rsidR="00CB316B" w:rsidRPr="00CB316B">
        <w:t xml:space="preserve"> Sri</w:t>
      </w:r>
      <w:r w:rsidR="00CB316B">
        <w:t xml:space="preserve">, </w:t>
      </w:r>
      <w:proofErr w:type="spellStart"/>
      <w:r w:rsidR="00CB316B" w:rsidRPr="00CB316B">
        <w:t>Kolla</w:t>
      </w:r>
      <w:proofErr w:type="spellEnd"/>
      <w:r w:rsidR="00CB316B" w:rsidRPr="00CB316B">
        <w:t xml:space="preserve"> </w:t>
      </w:r>
      <w:proofErr w:type="spellStart"/>
      <w:r w:rsidR="00CB316B" w:rsidRPr="00CB316B">
        <w:t>Lakshman</w:t>
      </w:r>
      <w:proofErr w:type="spellEnd"/>
      <w:r w:rsidR="00CB316B" w:rsidRPr="00CB316B">
        <w:t xml:space="preserve"> Rao</w:t>
      </w:r>
    </w:p>
    <w:p w14:paraId="66F54C94" w14:textId="77777777" w:rsidR="00AD25E1" w:rsidRDefault="00AD25E1">
      <w:pPr>
        <w:rPr>
          <w:b/>
          <w:bCs/>
        </w:rPr>
      </w:pPr>
      <w:r>
        <w:rPr>
          <w:b/>
          <w:bCs/>
        </w:rPr>
        <w:t>Scope and Objective of the Course:</w:t>
      </w:r>
    </w:p>
    <w:p w14:paraId="6B87A507" w14:textId="5BAFC937" w:rsidR="00AD25E1" w:rsidRDefault="00CF6CF0" w:rsidP="00CF6CF0">
      <w:pPr>
        <w:pStyle w:val="BodyText"/>
      </w:pPr>
      <w:r>
        <w:t>Mathematical modeling of parametric curves, surfaces and solids. Geometric transformations, isometric transformations including translation, scaling, reflection, and rotation using specialized solid modeling packages. CAD/CAM data exchange. Introduction to FEM &amp; FEA practice on a specialized CAE package. Modeling and simulation based practical exercises related to geometric modeling, finite element analysis, and machine drawing such as orthographic drawing, sectional view, assembly drawing &amp; exploded view.</w:t>
      </w:r>
    </w:p>
    <w:p w14:paraId="01C73361" w14:textId="77777777" w:rsidR="00CF6CF0" w:rsidRDefault="00CF6CF0" w:rsidP="00CF6CF0">
      <w:pPr>
        <w:pStyle w:val="BodyText"/>
      </w:pPr>
    </w:p>
    <w:p w14:paraId="4DD2E086" w14:textId="77777777"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14:paraId="2DFC4C92" w14:textId="1F2BC475" w:rsidR="00DA1841" w:rsidRPr="00C10162" w:rsidRDefault="0013217E" w:rsidP="0013217E">
      <w:pPr>
        <w:jc w:val="both"/>
        <w:rPr>
          <w:bCs/>
        </w:rPr>
      </w:pPr>
      <w:r>
        <w:t xml:space="preserve">TB1) </w:t>
      </w:r>
      <w:proofErr w:type="spellStart"/>
      <w:proofErr w:type="gramStart"/>
      <w:r w:rsidR="00C10162" w:rsidRPr="00857D29">
        <w:t>Zeid</w:t>
      </w:r>
      <w:proofErr w:type="spellEnd"/>
      <w:r w:rsidR="00C10162" w:rsidRPr="00857D29">
        <w:t xml:space="preserve"> ,</w:t>
      </w:r>
      <w:proofErr w:type="gramEnd"/>
      <w:r w:rsidR="00C10162" w:rsidRPr="00857D29">
        <w:t xml:space="preserve"> Ibrahim, “Mastering CAD/CAM”, Tata McGraw-Hill, 2007.</w:t>
      </w:r>
    </w:p>
    <w:p w14:paraId="4312595A" w14:textId="05A16117" w:rsidR="00A44798" w:rsidRDefault="0013217E" w:rsidP="0013217E">
      <w:pPr>
        <w:jc w:val="both"/>
        <w:rPr>
          <w:bCs/>
        </w:rPr>
      </w:pPr>
      <w:r>
        <w:t xml:space="preserve">TB2) </w:t>
      </w:r>
      <w:proofErr w:type="spellStart"/>
      <w:r w:rsidR="00C10162">
        <w:t>Chandrupatla</w:t>
      </w:r>
      <w:proofErr w:type="spellEnd"/>
      <w:r w:rsidR="00C10162">
        <w:t xml:space="preserve">, T. R., </w:t>
      </w:r>
      <w:proofErr w:type="spellStart"/>
      <w:r w:rsidR="00C10162">
        <w:t>Belegundu</w:t>
      </w:r>
      <w:proofErr w:type="spellEnd"/>
      <w:r w:rsidR="00C10162">
        <w:t>, A. D., “Introduction to Finite Elements in Engineering”, 3</w:t>
      </w:r>
      <w:r w:rsidR="00C10162" w:rsidRPr="00391CC8">
        <w:rPr>
          <w:vertAlign w:val="superscript"/>
        </w:rPr>
        <w:t>rd</w:t>
      </w:r>
      <w:r w:rsidR="00C10162">
        <w:t xml:space="preserve"> Edition, Prentice Hall of India, 2005, New Delhi.</w:t>
      </w:r>
    </w:p>
    <w:p w14:paraId="5ADB04DA" w14:textId="42481669" w:rsidR="00C10162" w:rsidRPr="00C10162" w:rsidRDefault="0013217E" w:rsidP="0013217E">
      <w:pPr>
        <w:jc w:val="both"/>
        <w:rPr>
          <w:bCs/>
        </w:rPr>
      </w:pPr>
      <w:r>
        <w:rPr>
          <w:spacing w:val="-3"/>
        </w:rPr>
        <w:t xml:space="preserve">TB3) </w:t>
      </w:r>
      <w:r w:rsidR="00CF6CF0" w:rsidRPr="005A42B0">
        <w:rPr>
          <w:spacing w:val="-3"/>
        </w:rPr>
        <w:t xml:space="preserve">Narayana K. L., </w:t>
      </w:r>
      <w:proofErr w:type="spellStart"/>
      <w:r w:rsidR="00CF6CF0" w:rsidRPr="005A42B0">
        <w:rPr>
          <w:spacing w:val="-3"/>
        </w:rPr>
        <w:t>Kannaiah</w:t>
      </w:r>
      <w:proofErr w:type="spellEnd"/>
      <w:r w:rsidR="00CF6CF0" w:rsidRPr="005A42B0">
        <w:rPr>
          <w:spacing w:val="-3"/>
        </w:rPr>
        <w:t xml:space="preserve"> P., </w:t>
      </w:r>
      <w:proofErr w:type="spellStart"/>
      <w:r w:rsidR="00CF6CF0" w:rsidRPr="005A42B0">
        <w:rPr>
          <w:spacing w:val="-3"/>
        </w:rPr>
        <w:t>Venkata</w:t>
      </w:r>
      <w:proofErr w:type="spellEnd"/>
      <w:r w:rsidR="00CF6CF0" w:rsidRPr="005A42B0">
        <w:rPr>
          <w:spacing w:val="-3"/>
        </w:rPr>
        <w:t xml:space="preserve"> Reddy K., “Machine Drawing”, 3</w:t>
      </w:r>
      <w:r w:rsidR="00CF6CF0" w:rsidRPr="005A42B0">
        <w:rPr>
          <w:spacing w:val="-3"/>
          <w:vertAlign w:val="superscript"/>
        </w:rPr>
        <w:t>rd</w:t>
      </w:r>
      <w:r w:rsidR="00CF6CF0" w:rsidRPr="005A42B0">
        <w:rPr>
          <w:spacing w:val="-3"/>
        </w:rPr>
        <w:t xml:space="preserve"> Edition, New Age International Publishers, New Delhi.</w:t>
      </w:r>
    </w:p>
    <w:p w14:paraId="31FAA325" w14:textId="3E7F8334"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  <w:r w:rsidR="00CF6CF0">
        <w:rPr>
          <w:b/>
          <w:bCs/>
        </w:rPr>
        <w:t xml:space="preserve">: </w:t>
      </w:r>
    </w:p>
    <w:p w14:paraId="4413D3D7" w14:textId="6DDA0E5B" w:rsidR="00C10162" w:rsidRDefault="0013217E" w:rsidP="0013217E">
      <w:pPr>
        <w:jc w:val="both"/>
      </w:pPr>
      <w:r>
        <w:t xml:space="preserve">RB1) </w:t>
      </w:r>
      <w:r w:rsidR="00C10162">
        <w:t>Srinivasa Prakash Regalla, “Computer Aided Analysis and Design”, IK International Publishers, New Delhi, 2010.</w:t>
      </w:r>
    </w:p>
    <w:p w14:paraId="0DB20CB0" w14:textId="77777777" w:rsidR="00A44798" w:rsidRDefault="00A44798">
      <w:pPr>
        <w:jc w:val="both"/>
        <w:rPr>
          <w:b/>
          <w:bCs/>
        </w:rPr>
      </w:pPr>
    </w:p>
    <w:p w14:paraId="029D86A5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000" w:firstRow="0" w:lastRow="0" w:firstColumn="0" w:lastColumn="0" w:noHBand="0" w:noVBand="0"/>
      </w:tblPr>
      <w:tblGrid>
        <w:gridCol w:w="1262"/>
        <w:gridCol w:w="2720"/>
        <w:gridCol w:w="5025"/>
        <w:gridCol w:w="1777"/>
      </w:tblGrid>
      <w:tr w:rsidR="0097488C" w:rsidRPr="00BA568D" w14:paraId="753FF391" w14:textId="77777777" w:rsidTr="00423E6E">
        <w:trPr>
          <w:jc w:val="center"/>
        </w:trPr>
        <w:tc>
          <w:tcPr>
            <w:tcW w:w="5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0431F16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126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5A0C8335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233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D126E88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82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7272EEC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423E6E" w:rsidRPr="00BA568D" w14:paraId="4F7A6304" w14:textId="77777777" w:rsidTr="00423E6E">
        <w:trPr>
          <w:trHeight w:val="576"/>
          <w:jc w:val="center"/>
        </w:trPr>
        <w:tc>
          <w:tcPr>
            <w:tcW w:w="5000" w:type="pct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CB8A03" w14:textId="723ABA5A" w:rsidR="00423E6E" w:rsidRPr="00BA568D" w:rsidRDefault="00423E6E">
            <w:pPr>
              <w:jc w:val="center"/>
              <w:rPr>
                <w:sz w:val="22"/>
                <w:szCs w:val="22"/>
              </w:rPr>
            </w:pPr>
            <w:r>
              <w:rPr>
                <w:b/>
              </w:rPr>
              <w:t xml:space="preserve">(A) </w:t>
            </w:r>
            <w:r w:rsidRPr="005278D2">
              <w:rPr>
                <w:b/>
              </w:rPr>
              <w:t xml:space="preserve">Computer Aided </w:t>
            </w:r>
            <w:r>
              <w:rPr>
                <w:b/>
              </w:rPr>
              <w:t xml:space="preserve">Geometric Modeling </w:t>
            </w:r>
            <w:r w:rsidR="00D12636">
              <w:rPr>
                <w:b/>
              </w:rPr>
              <w:t xml:space="preserve">(GM) </w:t>
            </w:r>
            <w:r>
              <w:rPr>
                <w:b/>
              </w:rPr>
              <w:t>and Design</w:t>
            </w:r>
          </w:p>
        </w:tc>
      </w:tr>
      <w:tr w:rsidR="00423E6E" w:rsidRPr="00BA568D" w14:paraId="121E3A9F" w14:textId="77777777" w:rsidTr="00423E6E">
        <w:trPr>
          <w:trHeight w:val="576"/>
          <w:jc w:val="center"/>
        </w:trPr>
        <w:tc>
          <w:tcPr>
            <w:tcW w:w="5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5267DD" w14:textId="15D99235" w:rsidR="00423E6E" w:rsidRPr="00BA568D" w:rsidRDefault="00D12636" w:rsidP="00C101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</w:t>
            </w:r>
            <w:r w:rsidR="00C10162">
              <w:rPr>
                <w:sz w:val="22"/>
                <w:szCs w:val="22"/>
              </w:rPr>
              <w:t>3</w:t>
            </w:r>
          </w:p>
        </w:tc>
        <w:tc>
          <w:tcPr>
            <w:tcW w:w="126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6762E7" w14:textId="290EAF1F" w:rsidR="00423E6E" w:rsidRPr="00BA568D" w:rsidRDefault="00423E6E" w:rsidP="00D12636">
            <w:pPr>
              <w:rPr>
                <w:sz w:val="22"/>
                <w:szCs w:val="22"/>
              </w:rPr>
            </w:pPr>
            <w:r w:rsidRPr="005278D2">
              <w:t>CAD software and CAD hardware</w:t>
            </w:r>
          </w:p>
        </w:tc>
        <w:tc>
          <w:tcPr>
            <w:tcW w:w="233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49F4B0" w14:textId="336103DE" w:rsidR="00423E6E" w:rsidRPr="00BA568D" w:rsidRDefault="00423E6E" w:rsidP="00D12636">
            <w:pPr>
              <w:rPr>
                <w:sz w:val="22"/>
                <w:szCs w:val="22"/>
              </w:rPr>
            </w:pPr>
            <w:r w:rsidRPr="005278D2">
              <w:t>Introduction, 3D modeling and viewing, modeling  aids and tools, engineering drawings, CAD programming</w:t>
            </w:r>
            <w:r>
              <w:t xml:space="preserve">, </w:t>
            </w:r>
            <w:r w:rsidRPr="005278D2">
              <w:t>Computer simulation tools</w:t>
            </w:r>
            <w:r>
              <w:t>, Primer on MATLAB</w:t>
            </w:r>
          </w:p>
        </w:tc>
        <w:tc>
          <w:tcPr>
            <w:tcW w:w="82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85A91E" w14:textId="38A1CB99" w:rsidR="00423E6E" w:rsidRPr="005278D2" w:rsidRDefault="00423E6E" w:rsidP="00423E6E">
            <w:r w:rsidRPr="005278D2">
              <w:t>TB</w:t>
            </w:r>
            <w:r w:rsidR="0013217E">
              <w:t>1</w:t>
            </w:r>
            <w:r w:rsidRPr="005278D2">
              <w:t>: Ch-1 to 4</w:t>
            </w:r>
          </w:p>
          <w:p w14:paraId="0C3CC355" w14:textId="77777777" w:rsidR="00423E6E" w:rsidRPr="00BA568D" w:rsidRDefault="00423E6E" w:rsidP="00423E6E">
            <w:pPr>
              <w:jc w:val="center"/>
              <w:rPr>
                <w:sz w:val="22"/>
                <w:szCs w:val="22"/>
              </w:rPr>
            </w:pPr>
          </w:p>
        </w:tc>
      </w:tr>
      <w:tr w:rsidR="00423E6E" w:rsidRPr="00BA568D" w14:paraId="09786B4B" w14:textId="77777777" w:rsidTr="00423E6E">
        <w:trPr>
          <w:trHeight w:val="576"/>
          <w:jc w:val="center"/>
        </w:trPr>
        <w:tc>
          <w:tcPr>
            <w:tcW w:w="5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BC6A27" w14:textId="788D7A06" w:rsidR="00423E6E" w:rsidRPr="00BA568D" w:rsidRDefault="00C10162" w:rsidP="00C101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D12636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6</w:t>
            </w:r>
          </w:p>
        </w:tc>
        <w:tc>
          <w:tcPr>
            <w:tcW w:w="126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4155DF" w14:textId="2BDE19B1" w:rsidR="00423E6E" w:rsidRPr="00BA568D" w:rsidRDefault="00423E6E" w:rsidP="00D12636">
            <w:pPr>
              <w:rPr>
                <w:sz w:val="22"/>
                <w:szCs w:val="22"/>
              </w:rPr>
            </w:pPr>
            <w:r w:rsidRPr="005278D2">
              <w:t xml:space="preserve"> </w:t>
            </w:r>
            <w:r>
              <w:t>P</w:t>
            </w:r>
            <w:r w:rsidRPr="00992B8E">
              <w:t xml:space="preserve">arametric </w:t>
            </w:r>
            <w:r>
              <w:t>C</w:t>
            </w:r>
            <w:r w:rsidRPr="00992B8E">
              <w:t>urves</w:t>
            </w:r>
            <w:r>
              <w:t>:</w:t>
            </w:r>
            <w:r w:rsidRPr="00992B8E">
              <w:t xml:space="preserve"> Mathematical modeling </w:t>
            </w:r>
            <w:r>
              <w:t>and computer simulation</w:t>
            </w:r>
          </w:p>
        </w:tc>
        <w:tc>
          <w:tcPr>
            <w:tcW w:w="233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8847F2" w14:textId="028C5E11" w:rsidR="00423E6E" w:rsidRPr="00BA568D" w:rsidRDefault="00423E6E" w:rsidP="00D12636">
            <w:pPr>
              <w:rPr>
                <w:sz w:val="22"/>
                <w:szCs w:val="22"/>
              </w:rPr>
            </w:pPr>
            <w:r w:rsidRPr="005278D2">
              <w:t>Geometric Modeling: Curves, theory and MATLAB modeling</w:t>
            </w:r>
          </w:p>
        </w:tc>
        <w:tc>
          <w:tcPr>
            <w:tcW w:w="82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53CD307" w14:textId="320C8FA3" w:rsidR="00423E6E" w:rsidRPr="00BA568D" w:rsidRDefault="00423E6E" w:rsidP="00423E6E">
            <w:pPr>
              <w:jc w:val="center"/>
              <w:rPr>
                <w:sz w:val="22"/>
                <w:szCs w:val="22"/>
              </w:rPr>
            </w:pPr>
            <w:r w:rsidRPr="005278D2">
              <w:t>TB</w:t>
            </w:r>
            <w:r w:rsidR="0013217E">
              <w:t>1</w:t>
            </w:r>
            <w:r w:rsidRPr="005278D2">
              <w:t>: Ch-6</w:t>
            </w:r>
          </w:p>
        </w:tc>
      </w:tr>
      <w:tr w:rsidR="00423E6E" w:rsidRPr="00BA568D" w14:paraId="18665044" w14:textId="77777777" w:rsidTr="00423E6E">
        <w:trPr>
          <w:trHeight w:val="576"/>
          <w:jc w:val="center"/>
        </w:trPr>
        <w:tc>
          <w:tcPr>
            <w:tcW w:w="5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32BA3B" w14:textId="2A6499AF" w:rsidR="00423E6E" w:rsidRPr="00BA568D" w:rsidRDefault="00C10162" w:rsidP="00C101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7</w:t>
            </w:r>
            <w:r w:rsidR="00D12636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126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1F50AF" w14:textId="5E015F95" w:rsidR="00423E6E" w:rsidRPr="00BA568D" w:rsidRDefault="00423E6E" w:rsidP="00D12636">
            <w:pPr>
              <w:rPr>
                <w:sz w:val="22"/>
                <w:szCs w:val="22"/>
              </w:rPr>
            </w:pPr>
            <w:r>
              <w:t>P</w:t>
            </w:r>
            <w:r w:rsidRPr="005278D2">
              <w:t xml:space="preserve">arametric </w:t>
            </w:r>
            <w:r>
              <w:t>S</w:t>
            </w:r>
            <w:r w:rsidRPr="005278D2">
              <w:t>urfaces</w:t>
            </w:r>
            <w:r>
              <w:t xml:space="preserve">: </w:t>
            </w:r>
            <w:r w:rsidRPr="00992B8E">
              <w:t xml:space="preserve">Mathematical modeling </w:t>
            </w:r>
            <w:r>
              <w:t>and computer simulation</w:t>
            </w:r>
          </w:p>
        </w:tc>
        <w:tc>
          <w:tcPr>
            <w:tcW w:w="233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672EF4" w14:textId="75BCB3D1" w:rsidR="00423E6E" w:rsidRPr="00BA568D" w:rsidRDefault="00423E6E" w:rsidP="00D12636">
            <w:pPr>
              <w:rPr>
                <w:sz w:val="22"/>
                <w:szCs w:val="22"/>
              </w:rPr>
            </w:pPr>
            <w:r w:rsidRPr="005278D2">
              <w:t>Geometric Modeling: Surfaces and NURBS, theory and MATLAB modeling</w:t>
            </w:r>
          </w:p>
        </w:tc>
        <w:tc>
          <w:tcPr>
            <w:tcW w:w="82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811743" w14:textId="26EF3F00" w:rsidR="00423E6E" w:rsidRPr="00BA568D" w:rsidRDefault="00423E6E" w:rsidP="00423E6E">
            <w:pPr>
              <w:jc w:val="center"/>
              <w:rPr>
                <w:sz w:val="22"/>
                <w:szCs w:val="22"/>
              </w:rPr>
            </w:pPr>
            <w:r w:rsidRPr="005278D2">
              <w:t>TB</w:t>
            </w:r>
            <w:r w:rsidR="0013217E">
              <w:t>1</w:t>
            </w:r>
            <w:r w:rsidRPr="005278D2">
              <w:t>: Ch-7 &amp; 8</w:t>
            </w:r>
          </w:p>
        </w:tc>
      </w:tr>
      <w:tr w:rsidR="00423E6E" w:rsidRPr="00BA568D" w14:paraId="14CA9A89" w14:textId="77777777" w:rsidTr="00423E6E">
        <w:trPr>
          <w:trHeight w:val="576"/>
          <w:jc w:val="center"/>
        </w:trPr>
        <w:tc>
          <w:tcPr>
            <w:tcW w:w="5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C1D143" w14:textId="3B8B689F" w:rsidR="00423E6E" w:rsidRPr="00BA568D" w:rsidRDefault="00D12636" w:rsidP="00C101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C10162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-1</w:t>
            </w:r>
            <w:r w:rsidR="00C10162">
              <w:rPr>
                <w:sz w:val="22"/>
                <w:szCs w:val="22"/>
              </w:rPr>
              <w:t>2</w:t>
            </w:r>
          </w:p>
        </w:tc>
        <w:tc>
          <w:tcPr>
            <w:tcW w:w="126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85B6F4" w14:textId="634B3DDA" w:rsidR="00423E6E" w:rsidRPr="00BA568D" w:rsidRDefault="00423E6E" w:rsidP="00D12636">
            <w:pPr>
              <w:rPr>
                <w:sz w:val="22"/>
                <w:szCs w:val="22"/>
              </w:rPr>
            </w:pPr>
            <w:r>
              <w:t>P</w:t>
            </w:r>
            <w:r w:rsidRPr="005278D2">
              <w:t xml:space="preserve">arametric </w:t>
            </w:r>
            <w:r>
              <w:t>S</w:t>
            </w:r>
            <w:r w:rsidRPr="005278D2">
              <w:t>olids</w:t>
            </w:r>
            <w:r>
              <w:t>:</w:t>
            </w:r>
            <w:r w:rsidRPr="00992B8E">
              <w:t xml:space="preserve"> Mathematical modeling </w:t>
            </w:r>
            <w:r>
              <w:t xml:space="preserve">and computer simulation </w:t>
            </w:r>
          </w:p>
        </w:tc>
        <w:tc>
          <w:tcPr>
            <w:tcW w:w="233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C890A6" w14:textId="1DEF7EEC" w:rsidR="00423E6E" w:rsidRPr="00BA568D" w:rsidRDefault="00423E6E" w:rsidP="0013217E">
            <w:pPr>
              <w:rPr>
                <w:sz w:val="22"/>
                <w:szCs w:val="22"/>
              </w:rPr>
            </w:pPr>
            <w:r w:rsidRPr="005278D2">
              <w:t xml:space="preserve">Geometric Modeling: Solids and Features, theory and </w:t>
            </w:r>
            <w:proofErr w:type="spellStart"/>
            <w:r w:rsidR="0013217E">
              <w:t>Creo</w:t>
            </w:r>
            <w:proofErr w:type="spellEnd"/>
            <w:r w:rsidRPr="005278D2">
              <w:t xml:space="preserve"> modeling</w:t>
            </w:r>
          </w:p>
        </w:tc>
        <w:tc>
          <w:tcPr>
            <w:tcW w:w="82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61FA42" w14:textId="4350B439" w:rsidR="00423E6E" w:rsidRPr="00BA568D" w:rsidRDefault="00423E6E" w:rsidP="00423E6E">
            <w:pPr>
              <w:jc w:val="center"/>
              <w:rPr>
                <w:sz w:val="22"/>
                <w:szCs w:val="22"/>
              </w:rPr>
            </w:pPr>
            <w:r w:rsidRPr="005278D2">
              <w:t>TB</w:t>
            </w:r>
            <w:r w:rsidR="0013217E">
              <w:t>1</w:t>
            </w:r>
            <w:r w:rsidRPr="005278D2">
              <w:t>: Ch-9</w:t>
            </w:r>
          </w:p>
        </w:tc>
      </w:tr>
      <w:tr w:rsidR="00423E6E" w:rsidRPr="00BA568D" w14:paraId="35ECDDB6" w14:textId="77777777" w:rsidTr="00423E6E">
        <w:trPr>
          <w:trHeight w:val="576"/>
          <w:jc w:val="center"/>
        </w:trPr>
        <w:tc>
          <w:tcPr>
            <w:tcW w:w="5000" w:type="pct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54EBF4" w14:textId="41C3CF0E" w:rsidR="00423E6E" w:rsidRPr="00423E6E" w:rsidRDefault="00423E6E" w:rsidP="00D12636">
            <w:pPr>
              <w:jc w:val="center"/>
              <w:rPr>
                <w:b/>
              </w:rPr>
            </w:pPr>
            <w:r>
              <w:rPr>
                <w:b/>
              </w:rPr>
              <w:t xml:space="preserve">(B) </w:t>
            </w:r>
            <w:r w:rsidRPr="00423E6E">
              <w:rPr>
                <w:b/>
              </w:rPr>
              <w:t xml:space="preserve">Integration of </w:t>
            </w:r>
            <w:r w:rsidR="00D12636">
              <w:rPr>
                <w:b/>
              </w:rPr>
              <w:t>GM</w:t>
            </w:r>
            <w:r w:rsidRPr="00423E6E">
              <w:rPr>
                <w:b/>
              </w:rPr>
              <w:t xml:space="preserve"> with Computer Aided Engineering (CAE) and other Applications</w:t>
            </w:r>
          </w:p>
        </w:tc>
      </w:tr>
      <w:tr w:rsidR="00D12636" w:rsidRPr="00BA568D" w14:paraId="13B8662C" w14:textId="77777777" w:rsidTr="00423E6E">
        <w:trPr>
          <w:trHeight w:val="576"/>
          <w:jc w:val="center"/>
        </w:trPr>
        <w:tc>
          <w:tcPr>
            <w:tcW w:w="5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FD609E" w14:textId="01BF4A4E" w:rsidR="00D12636" w:rsidRPr="00BA568D" w:rsidRDefault="00D12636" w:rsidP="00C101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C10162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-1</w:t>
            </w:r>
            <w:r w:rsidR="00C10162">
              <w:rPr>
                <w:sz w:val="22"/>
                <w:szCs w:val="22"/>
              </w:rPr>
              <w:t>4</w:t>
            </w:r>
          </w:p>
        </w:tc>
        <w:tc>
          <w:tcPr>
            <w:tcW w:w="126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704EF6" w14:textId="1B4DC1AD" w:rsidR="00D12636" w:rsidRPr="00BA568D" w:rsidRDefault="00D12636" w:rsidP="00D1263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D/CAM/CAE/AM data exchange formats</w:t>
            </w:r>
          </w:p>
        </w:tc>
        <w:tc>
          <w:tcPr>
            <w:tcW w:w="233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920ABB" w14:textId="7D2840DD" w:rsidR="00D12636" w:rsidRPr="00BA568D" w:rsidRDefault="00D12636" w:rsidP="00D1263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GES, STL, STEP, DXF, WRL formats</w:t>
            </w:r>
          </w:p>
        </w:tc>
        <w:tc>
          <w:tcPr>
            <w:tcW w:w="82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2A032" w14:textId="23C4313E" w:rsidR="00D12636" w:rsidRPr="00BA568D" w:rsidRDefault="00C10162" w:rsidP="00D12636">
            <w:pPr>
              <w:jc w:val="center"/>
              <w:rPr>
                <w:sz w:val="22"/>
                <w:szCs w:val="22"/>
              </w:rPr>
            </w:pPr>
            <w:r w:rsidRPr="005278D2">
              <w:t>TB</w:t>
            </w:r>
            <w:r w:rsidR="0013217E">
              <w:t>1</w:t>
            </w:r>
            <w:r w:rsidRPr="005278D2">
              <w:t>: Ch-12</w:t>
            </w:r>
          </w:p>
        </w:tc>
      </w:tr>
      <w:tr w:rsidR="00D12636" w:rsidRPr="00BA568D" w14:paraId="61E46C04" w14:textId="77777777" w:rsidTr="00423E6E">
        <w:trPr>
          <w:trHeight w:val="576"/>
          <w:jc w:val="center"/>
        </w:trPr>
        <w:tc>
          <w:tcPr>
            <w:tcW w:w="5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DF9633" w14:textId="185AF4EC" w:rsidR="00D12636" w:rsidRPr="00BA568D" w:rsidRDefault="00C10162" w:rsidP="00C101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26</w:t>
            </w:r>
          </w:p>
        </w:tc>
        <w:tc>
          <w:tcPr>
            <w:tcW w:w="126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91EB95" w14:textId="1C71F082" w:rsidR="00D12636" w:rsidRPr="00BA568D" w:rsidRDefault="00D12636" w:rsidP="00D1263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uter Aided Engineering (CAE) using Finite Element Analysis (FEA)</w:t>
            </w:r>
          </w:p>
        </w:tc>
        <w:tc>
          <w:tcPr>
            <w:tcW w:w="233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0790CA" w14:textId="5A246D50" w:rsidR="00D12636" w:rsidRPr="00BA568D" w:rsidRDefault="00D12636" w:rsidP="00D12636">
            <w:pPr>
              <w:rPr>
                <w:sz w:val="22"/>
                <w:szCs w:val="22"/>
              </w:rPr>
            </w:pPr>
            <w:r w:rsidRPr="005278D2">
              <w:t>Fundamental concepts, matrix algebra and Gaussian elimination</w:t>
            </w:r>
            <w:r>
              <w:t>, one-dimensional problems, two-dimensional problems, beams and frames, 3D problems, scalar field problems, dynamic problems</w:t>
            </w:r>
          </w:p>
        </w:tc>
        <w:tc>
          <w:tcPr>
            <w:tcW w:w="82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4A712C" w14:textId="53F81C5E" w:rsidR="00D12636" w:rsidRPr="00BA568D" w:rsidRDefault="007F58C1" w:rsidP="007F58C1">
            <w:pPr>
              <w:rPr>
                <w:sz w:val="22"/>
                <w:szCs w:val="22"/>
              </w:rPr>
            </w:pPr>
            <w:r>
              <w:t>T</w:t>
            </w:r>
            <w:r w:rsidR="00C10162" w:rsidRPr="005278D2">
              <w:t>B</w:t>
            </w:r>
            <w:r>
              <w:t>2</w:t>
            </w:r>
            <w:r w:rsidR="00C10162" w:rsidRPr="005278D2">
              <w:t xml:space="preserve">: </w:t>
            </w:r>
            <w:r>
              <w:t>Ch-1 to Ch-11</w:t>
            </w:r>
          </w:p>
        </w:tc>
      </w:tr>
      <w:tr w:rsidR="00D12636" w:rsidRPr="00BA568D" w14:paraId="0A3E6D8C" w14:textId="77777777" w:rsidTr="00423E6E">
        <w:trPr>
          <w:trHeight w:val="576"/>
          <w:jc w:val="center"/>
        </w:trPr>
        <w:tc>
          <w:tcPr>
            <w:tcW w:w="5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57FF19" w14:textId="43E65734" w:rsidR="00D12636" w:rsidRPr="00BA568D" w:rsidRDefault="00C10162" w:rsidP="00C101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-28</w:t>
            </w:r>
          </w:p>
        </w:tc>
        <w:tc>
          <w:tcPr>
            <w:tcW w:w="126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E269ED" w14:textId="746926D0" w:rsidR="00D12636" w:rsidRPr="00BA568D" w:rsidRDefault="00D12636" w:rsidP="00D1263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roduction to Rapid Prototyping using Additive Manufacturing (AM)/3D-printing</w:t>
            </w:r>
          </w:p>
        </w:tc>
        <w:tc>
          <w:tcPr>
            <w:tcW w:w="233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068F12" w14:textId="0F9ECE31" w:rsidR="00D12636" w:rsidRPr="00BA568D" w:rsidRDefault="00D12636" w:rsidP="00D1263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rtual prototyping versus physical prototyping, polymer AM technologies for prototyping, CAD neutral formats for AM</w:t>
            </w:r>
          </w:p>
        </w:tc>
        <w:tc>
          <w:tcPr>
            <w:tcW w:w="82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ABADFC" w14:textId="327FFF8F" w:rsidR="00D12636" w:rsidRPr="00BA568D" w:rsidRDefault="00C10162" w:rsidP="00D12636">
            <w:pPr>
              <w:jc w:val="center"/>
              <w:rPr>
                <w:sz w:val="22"/>
                <w:szCs w:val="22"/>
              </w:rPr>
            </w:pPr>
            <w:r w:rsidRPr="005278D2">
              <w:t>RB1: Ch-17</w:t>
            </w:r>
          </w:p>
        </w:tc>
      </w:tr>
    </w:tbl>
    <w:p w14:paraId="253566B3" w14:textId="3CD936EF" w:rsidR="00EB7E1B" w:rsidRDefault="00EB7E1B">
      <w:pPr>
        <w:jc w:val="both"/>
      </w:pPr>
    </w:p>
    <w:p w14:paraId="741D4EE1" w14:textId="2F2CE966" w:rsidR="00CF6CF0" w:rsidRPr="00CF6CF0" w:rsidRDefault="00CF6CF0">
      <w:pPr>
        <w:jc w:val="both"/>
        <w:rPr>
          <w:b/>
          <w:bCs/>
        </w:rPr>
      </w:pPr>
      <w:r w:rsidRPr="00CF6CF0">
        <w:rPr>
          <w:b/>
          <w:bCs/>
        </w:rPr>
        <w:t>Practicals</w:t>
      </w:r>
      <w:r>
        <w:rPr>
          <w:b/>
          <w:bCs/>
        </w:rPr>
        <w:t xml:space="preserve"> (Each practical is evaluative)</w:t>
      </w:r>
      <w:r w:rsidRPr="00CF6CF0">
        <w:rPr>
          <w:b/>
          <w:bCs/>
        </w:rPr>
        <w:t>:</w:t>
      </w:r>
      <w:r w:rsidR="007E6698">
        <w:rPr>
          <w:b/>
          <w:bCs/>
        </w:rPr>
        <w:t xml:space="preserve"> (These are the minimum suggested; actual practical topics to be covered may be more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126"/>
        <w:gridCol w:w="3423"/>
        <w:gridCol w:w="1338"/>
        <w:gridCol w:w="4903"/>
      </w:tblGrid>
      <w:tr w:rsidR="00CF6CF0" w14:paraId="7B09C843" w14:textId="77777777" w:rsidTr="00CF6CF0">
        <w:trPr>
          <w:trHeight w:val="300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FF8F5" w14:textId="77777777" w:rsidR="00CF6CF0" w:rsidRPr="00CF6CF0" w:rsidRDefault="00CF6CF0">
            <w:pPr>
              <w:jc w:val="center"/>
              <w:rPr>
                <w:b/>
                <w:bCs/>
                <w:color w:val="000000"/>
                <w:lang w:val="en-IN" w:eastAsia="en-IN"/>
              </w:rPr>
            </w:pPr>
            <w:proofErr w:type="spellStart"/>
            <w:r w:rsidRPr="00CF6CF0">
              <w:rPr>
                <w:b/>
                <w:bCs/>
                <w:color w:val="000000"/>
              </w:rPr>
              <w:t>Prac</w:t>
            </w:r>
            <w:proofErr w:type="spellEnd"/>
            <w:r w:rsidRPr="00CF6CF0">
              <w:rPr>
                <w:b/>
                <w:bCs/>
                <w:color w:val="000000"/>
              </w:rPr>
              <w:t xml:space="preserve"> No</w:t>
            </w:r>
          </w:p>
        </w:tc>
        <w:tc>
          <w:tcPr>
            <w:tcW w:w="15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5E8852" w14:textId="77777777" w:rsidR="00CF6CF0" w:rsidRPr="00CF6CF0" w:rsidRDefault="00CF6CF0">
            <w:pPr>
              <w:jc w:val="center"/>
              <w:rPr>
                <w:b/>
                <w:bCs/>
                <w:color w:val="000000"/>
              </w:rPr>
            </w:pPr>
            <w:r w:rsidRPr="00CF6CF0">
              <w:rPr>
                <w:b/>
                <w:bCs/>
                <w:color w:val="000000"/>
              </w:rPr>
              <w:t>Learning Objective</w:t>
            </w:r>
          </w:p>
        </w:tc>
        <w:tc>
          <w:tcPr>
            <w:tcW w:w="6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A0B044" w14:textId="77777777" w:rsidR="00CF6CF0" w:rsidRPr="00CF6CF0" w:rsidRDefault="00CF6CF0">
            <w:pPr>
              <w:jc w:val="center"/>
              <w:rPr>
                <w:b/>
                <w:bCs/>
                <w:color w:val="000000"/>
              </w:rPr>
            </w:pPr>
            <w:r w:rsidRPr="00CF6CF0">
              <w:rPr>
                <w:b/>
                <w:bCs/>
                <w:color w:val="000000"/>
              </w:rPr>
              <w:t>Reference</w:t>
            </w:r>
          </w:p>
        </w:tc>
        <w:tc>
          <w:tcPr>
            <w:tcW w:w="22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728ED" w14:textId="1BDADA49" w:rsidR="00CF6CF0" w:rsidRPr="00CF6CF0" w:rsidRDefault="00C24252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ections in Reference</w:t>
            </w:r>
          </w:p>
        </w:tc>
      </w:tr>
      <w:tr w:rsidR="007E6698" w14:paraId="4BEB35A6" w14:textId="77777777" w:rsidTr="00CF6CF0">
        <w:trPr>
          <w:trHeight w:val="600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4AD13" w14:textId="77777777" w:rsidR="007E6698" w:rsidRPr="00CF6CF0" w:rsidRDefault="007E6698" w:rsidP="007E6698">
            <w:pPr>
              <w:jc w:val="center"/>
              <w:rPr>
                <w:color w:val="000000"/>
              </w:rPr>
            </w:pPr>
            <w:r w:rsidRPr="00CF6CF0">
              <w:rPr>
                <w:color w:val="000000"/>
              </w:rPr>
              <w:t>1</w:t>
            </w:r>
          </w:p>
        </w:tc>
        <w:tc>
          <w:tcPr>
            <w:tcW w:w="1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8079C2" w14:textId="00A6AEA5" w:rsidR="007E6698" w:rsidRPr="00CF6CF0" w:rsidRDefault="007E6698" w:rsidP="007E6698">
            <w:pPr>
              <w:rPr>
                <w:color w:val="000000"/>
              </w:rPr>
            </w:pPr>
            <w:r>
              <w:rPr>
                <w:color w:val="000000"/>
              </w:rPr>
              <w:t>Solid Modeling Practice on CREO: Simple models, assembling components into products, Obtaining Machine Drawing from CAD sold model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CBE8BC" w14:textId="0DAE45B9" w:rsidR="007E6698" w:rsidRPr="00CF6CF0" w:rsidRDefault="007E6698" w:rsidP="007E669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T</w:t>
            </w:r>
            <w:r w:rsidR="0013217E">
              <w:rPr>
                <w:color w:val="000000"/>
              </w:rPr>
              <w:t>B</w:t>
            </w:r>
            <w:r>
              <w:rPr>
                <w:color w:val="000000"/>
              </w:rPr>
              <w:t>3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AC454B" w14:textId="7F341FA0" w:rsidR="007E6698" w:rsidRPr="00CF6CF0" w:rsidRDefault="007E6698" w:rsidP="007E6698">
            <w:pPr>
              <w:rPr>
                <w:color w:val="000000"/>
              </w:rPr>
            </w:pPr>
            <w:r w:rsidRPr="00CF6CF0">
              <w:rPr>
                <w:color w:val="000000"/>
              </w:rPr>
              <w:t>3.14, 3.17-3.43</w:t>
            </w:r>
          </w:p>
        </w:tc>
      </w:tr>
      <w:tr w:rsidR="0013217E" w14:paraId="6A25AFC2" w14:textId="77777777" w:rsidTr="007E6698">
        <w:trPr>
          <w:trHeight w:val="900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0A7074" w14:textId="1A9F5390" w:rsidR="0013217E" w:rsidRPr="00CF6CF0" w:rsidRDefault="0013217E" w:rsidP="0013217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88E635" w14:textId="77777777" w:rsidR="0013217E" w:rsidRPr="00CF6CF0" w:rsidRDefault="0013217E" w:rsidP="0013217E">
            <w:pPr>
              <w:rPr>
                <w:color w:val="000000"/>
              </w:rPr>
            </w:pPr>
            <w:r w:rsidRPr="00CF6CF0">
              <w:rPr>
                <w:color w:val="000000"/>
              </w:rPr>
              <w:t>Shafts, mechanical springs, screws, fasteners and bolted joint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477D0" w14:textId="733BF82C" w:rsidR="0013217E" w:rsidRPr="00CF6CF0" w:rsidRDefault="0013217E" w:rsidP="0013217E">
            <w:pPr>
              <w:jc w:val="center"/>
              <w:rPr>
                <w:color w:val="000000"/>
              </w:rPr>
            </w:pPr>
            <w:r w:rsidRPr="00623B59">
              <w:rPr>
                <w:color w:val="000000"/>
              </w:rPr>
              <w:t>TB3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A54A72" w14:textId="77777777" w:rsidR="0013217E" w:rsidRPr="00CF6CF0" w:rsidRDefault="0013217E" w:rsidP="0013217E">
            <w:pPr>
              <w:rPr>
                <w:color w:val="000000"/>
              </w:rPr>
            </w:pPr>
            <w:r w:rsidRPr="00CF6CF0">
              <w:rPr>
                <w:color w:val="000000"/>
              </w:rPr>
              <w:t>8.3 to 8.7, 8.10, 8.11, 6.12 &amp; 6.13 &amp; 6.14 &amp; 6.15, 18.11</w:t>
            </w:r>
          </w:p>
        </w:tc>
      </w:tr>
      <w:tr w:rsidR="0013217E" w14:paraId="38AC76DF" w14:textId="77777777" w:rsidTr="007E6698">
        <w:trPr>
          <w:trHeight w:val="300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D49618" w14:textId="27EF7A17" w:rsidR="0013217E" w:rsidRPr="00CF6CF0" w:rsidRDefault="0013217E" w:rsidP="0013217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1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8EF0C8" w14:textId="38A02E94" w:rsidR="0013217E" w:rsidRPr="00CF6CF0" w:rsidRDefault="0013217E" w:rsidP="0013217E">
            <w:pPr>
              <w:rPr>
                <w:color w:val="000000"/>
              </w:rPr>
            </w:pPr>
            <w:r>
              <w:rPr>
                <w:color w:val="000000"/>
              </w:rPr>
              <w:t>S</w:t>
            </w:r>
            <w:r w:rsidRPr="00CF6CF0">
              <w:rPr>
                <w:color w:val="000000"/>
              </w:rPr>
              <w:t>pur/helical/bevel gear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80F3C" w14:textId="20D63FDC" w:rsidR="0013217E" w:rsidRPr="00CF6CF0" w:rsidRDefault="0013217E" w:rsidP="0013217E">
            <w:pPr>
              <w:jc w:val="center"/>
              <w:rPr>
                <w:color w:val="000000"/>
              </w:rPr>
            </w:pPr>
            <w:r w:rsidRPr="00623B59">
              <w:rPr>
                <w:color w:val="000000"/>
              </w:rPr>
              <w:t>TB3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2D3DE6" w14:textId="77777777" w:rsidR="0013217E" w:rsidRPr="00CF6CF0" w:rsidRDefault="0013217E" w:rsidP="0013217E">
            <w:pPr>
              <w:rPr>
                <w:color w:val="000000"/>
              </w:rPr>
            </w:pPr>
            <w:r w:rsidRPr="00CF6CF0">
              <w:rPr>
                <w:color w:val="000000"/>
              </w:rPr>
              <w:t>20.2, 19.6, 19.10, 19.23</w:t>
            </w:r>
          </w:p>
        </w:tc>
      </w:tr>
      <w:tr w:rsidR="0013217E" w14:paraId="001A05FA" w14:textId="77777777" w:rsidTr="007E6698">
        <w:trPr>
          <w:trHeight w:val="300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C6C4D9" w14:textId="61F9C483" w:rsidR="0013217E" w:rsidRPr="00CF6CF0" w:rsidRDefault="0013217E" w:rsidP="0013217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7AA34E" w14:textId="49793F3F" w:rsidR="0013217E" w:rsidRPr="00CF6CF0" w:rsidRDefault="0013217E" w:rsidP="0013217E">
            <w:pPr>
              <w:rPr>
                <w:color w:val="000000"/>
              </w:rPr>
            </w:pPr>
            <w:r>
              <w:rPr>
                <w:color w:val="000000"/>
              </w:rPr>
              <w:t>Bearing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D7C572" w14:textId="3BD1E28F" w:rsidR="0013217E" w:rsidRPr="00CF6CF0" w:rsidRDefault="0013217E" w:rsidP="0013217E">
            <w:pPr>
              <w:jc w:val="center"/>
              <w:rPr>
                <w:color w:val="000000"/>
              </w:rPr>
            </w:pPr>
            <w:r w:rsidRPr="00623B59">
              <w:rPr>
                <w:color w:val="000000"/>
              </w:rPr>
              <w:t>TB3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BE85A6" w14:textId="768B49CF" w:rsidR="0013217E" w:rsidRPr="00CF6CF0" w:rsidRDefault="0013217E" w:rsidP="0013217E">
            <w:pPr>
              <w:rPr>
                <w:color w:val="000000"/>
              </w:rPr>
            </w:pPr>
            <w:r w:rsidRPr="00CF6CF0">
              <w:rPr>
                <w:color w:val="000000"/>
              </w:rPr>
              <w:t>12.14, 12.16, 12.17</w:t>
            </w:r>
            <w:r>
              <w:rPr>
                <w:color w:val="000000"/>
              </w:rPr>
              <w:t>,</w:t>
            </w:r>
            <w:r w:rsidRPr="00CF6CF0">
              <w:rPr>
                <w:color w:val="000000"/>
              </w:rPr>
              <w:t xml:space="preserve"> 12.2 to 12.9</w:t>
            </w:r>
            <w:r>
              <w:rPr>
                <w:color w:val="000000"/>
              </w:rPr>
              <w:t xml:space="preserve">, </w:t>
            </w:r>
            <w:r w:rsidRPr="00CF6CF0">
              <w:rPr>
                <w:color w:val="000000"/>
              </w:rPr>
              <w:t>18.1 to 18.6</w:t>
            </w:r>
          </w:p>
        </w:tc>
      </w:tr>
      <w:tr w:rsidR="0013217E" w14:paraId="560A6B41" w14:textId="77777777" w:rsidTr="007E6698">
        <w:trPr>
          <w:trHeight w:val="300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45BD96" w14:textId="57F4F561" w:rsidR="0013217E" w:rsidRPr="00CF6CF0" w:rsidRDefault="0013217E" w:rsidP="0013217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1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86E786" w14:textId="11A5DF01" w:rsidR="0013217E" w:rsidRPr="00CF6CF0" w:rsidRDefault="0013217E" w:rsidP="0013217E">
            <w:pPr>
              <w:rPr>
                <w:color w:val="000000"/>
              </w:rPr>
            </w:pPr>
            <w:r w:rsidRPr="00CF6CF0">
              <w:rPr>
                <w:color w:val="000000"/>
              </w:rPr>
              <w:t>clutches, brakes</w:t>
            </w:r>
            <w:r>
              <w:rPr>
                <w:color w:val="000000"/>
              </w:rPr>
              <w:t>, coupling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6CFD2F" w14:textId="14B98BFC" w:rsidR="0013217E" w:rsidRPr="00CF6CF0" w:rsidRDefault="0013217E" w:rsidP="0013217E">
            <w:pPr>
              <w:jc w:val="center"/>
              <w:rPr>
                <w:color w:val="000000"/>
              </w:rPr>
            </w:pPr>
            <w:r w:rsidRPr="00623B59">
              <w:rPr>
                <w:color w:val="000000"/>
              </w:rPr>
              <w:t>TB3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39D76E" w14:textId="77777777" w:rsidR="0013217E" w:rsidRPr="00CF6CF0" w:rsidRDefault="0013217E" w:rsidP="0013217E">
            <w:pPr>
              <w:rPr>
                <w:color w:val="000000"/>
              </w:rPr>
            </w:pPr>
            <w:r w:rsidRPr="00CF6CF0">
              <w:rPr>
                <w:color w:val="000000"/>
              </w:rPr>
              <w:t>18.12, 18.13</w:t>
            </w:r>
          </w:p>
        </w:tc>
      </w:tr>
      <w:tr w:rsidR="0013217E" w14:paraId="3171258F" w14:textId="77777777" w:rsidTr="00495364">
        <w:trPr>
          <w:trHeight w:val="300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0010D5" w14:textId="3B9BDA64" w:rsidR="0013217E" w:rsidRPr="00CF6CF0" w:rsidRDefault="0013217E" w:rsidP="0013217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1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92B4FD" w14:textId="77777777" w:rsidR="0013217E" w:rsidRPr="00CF6CF0" w:rsidRDefault="0013217E" w:rsidP="0013217E">
            <w:pPr>
              <w:rPr>
                <w:color w:val="000000"/>
              </w:rPr>
            </w:pPr>
            <w:r w:rsidRPr="00CF6CF0">
              <w:rPr>
                <w:color w:val="000000"/>
              </w:rPr>
              <w:t>belts, sprocket and chai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362041" w14:textId="6F90DEE7" w:rsidR="0013217E" w:rsidRPr="00CF6CF0" w:rsidRDefault="0013217E" w:rsidP="0013217E">
            <w:pPr>
              <w:jc w:val="center"/>
              <w:rPr>
                <w:color w:val="000000"/>
              </w:rPr>
            </w:pPr>
            <w:r w:rsidRPr="00623B59">
              <w:rPr>
                <w:color w:val="000000"/>
              </w:rPr>
              <w:t>TB3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804F5C" w14:textId="77777777" w:rsidR="0013217E" w:rsidRPr="00CF6CF0" w:rsidRDefault="0013217E" w:rsidP="0013217E">
            <w:pPr>
              <w:rPr>
                <w:color w:val="000000"/>
              </w:rPr>
            </w:pPr>
            <w:r w:rsidRPr="00CF6CF0">
              <w:rPr>
                <w:color w:val="000000"/>
              </w:rPr>
              <w:t>9.1 to 9.7</w:t>
            </w:r>
          </w:p>
        </w:tc>
      </w:tr>
      <w:tr w:rsidR="007E6698" w14:paraId="73FE55F3" w14:textId="77777777" w:rsidTr="007E6698">
        <w:trPr>
          <w:trHeight w:val="300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62D861" w14:textId="7F343BAB" w:rsidR="007E6698" w:rsidRDefault="007E6698" w:rsidP="007E669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1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140DBB" w14:textId="58B68B61" w:rsidR="007E6698" w:rsidRPr="00CF6CF0" w:rsidRDefault="007E6698" w:rsidP="007E6698">
            <w:pPr>
              <w:rPr>
                <w:color w:val="000000"/>
              </w:rPr>
            </w:pPr>
            <w:r>
              <w:rPr>
                <w:color w:val="000000"/>
              </w:rPr>
              <w:t>FEA of truss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5F8896" w14:textId="52662438" w:rsidR="007E6698" w:rsidRDefault="007F58C1" w:rsidP="007E669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TB2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07D18A" w14:textId="206C8FBF" w:rsidR="007E6698" w:rsidRPr="00CF6CF0" w:rsidRDefault="007F58C1" w:rsidP="007E6698">
            <w:pPr>
              <w:rPr>
                <w:color w:val="000000"/>
              </w:rPr>
            </w:pPr>
            <w:r>
              <w:rPr>
                <w:color w:val="000000"/>
              </w:rPr>
              <w:t>Ch-4</w:t>
            </w:r>
          </w:p>
        </w:tc>
      </w:tr>
      <w:tr w:rsidR="007F58C1" w14:paraId="0CAA8527" w14:textId="77777777" w:rsidTr="00480C79">
        <w:trPr>
          <w:trHeight w:val="300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765AE8" w14:textId="010D6019" w:rsidR="007F58C1" w:rsidRDefault="007F58C1" w:rsidP="007F58C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1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8A4A80" w14:textId="7BB22B0C" w:rsidR="007F58C1" w:rsidRDefault="007F58C1" w:rsidP="007F58C1">
            <w:pPr>
              <w:rPr>
                <w:color w:val="000000"/>
              </w:rPr>
            </w:pPr>
            <w:r>
              <w:rPr>
                <w:color w:val="000000"/>
              </w:rPr>
              <w:t>FEA of beams and fram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8F0A1" w14:textId="2910F3B0" w:rsidR="007F58C1" w:rsidRDefault="007F58C1" w:rsidP="007F58C1">
            <w:pPr>
              <w:jc w:val="center"/>
              <w:rPr>
                <w:color w:val="000000"/>
              </w:rPr>
            </w:pPr>
            <w:r w:rsidRPr="00EF390A">
              <w:rPr>
                <w:color w:val="000000"/>
              </w:rPr>
              <w:t>TB2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14526B" w14:textId="4B73D6B5" w:rsidR="007F58C1" w:rsidRPr="00CF6CF0" w:rsidRDefault="007F58C1" w:rsidP="007F58C1">
            <w:pPr>
              <w:rPr>
                <w:color w:val="000000"/>
              </w:rPr>
            </w:pPr>
            <w:r>
              <w:rPr>
                <w:color w:val="000000"/>
              </w:rPr>
              <w:t>Ch-5</w:t>
            </w:r>
          </w:p>
        </w:tc>
      </w:tr>
      <w:tr w:rsidR="007F58C1" w14:paraId="0502EE69" w14:textId="77777777" w:rsidTr="00480C79">
        <w:trPr>
          <w:trHeight w:val="300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99F1E3" w14:textId="5C80F7AE" w:rsidR="007F58C1" w:rsidRDefault="007F58C1" w:rsidP="007F58C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  <w:tc>
          <w:tcPr>
            <w:tcW w:w="1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E176B2" w14:textId="7ABF3DDB" w:rsidR="007F58C1" w:rsidRDefault="007F58C1" w:rsidP="007F58C1">
            <w:pPr>
              <w:rPr>
                <w:color w:val="000000"/>
              </w:rPr>
            </w:pPr>
            <w:r>
              <w:rPr>
                <w:color w:val="000000"/>
              </w:rPr>
              <w:t>FEA 2D structural problem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34D59" w14:textId="0A618114" w:rsidR="007F58C1" w:rsidRDefault="007F58C1" w:rsidP="007F58C1">
            <w:pPr>
              <w:jc w:val="center"/>
              <w:rPr>
                <w:color w:val="000000"/>
              </w:rPr>
            </w:pPr>
            <w:r w:rsidRPr="00EF390A">
              <w:rPr>
                <w:color w:val="000000"/>
              </w:rPr>
              <w:t>TB2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0B4281" w14:textId="45B7E01D" w:rsidR="007F58C1" w:rsidRPr="00CF6CF0" w:rsidRDefault="007F58C1" w:rsidP="007F58C1">
            <w:pPr>
              <w:rPr>
                <w:color w:val="000000"/>
              </w:rPr>
            </w:pPr>
            <w:r>
              <w:rPr>
                <w:color w:val="000000"/>
              </w:rPr>
              <w:t>Ch-6</w:t>
            </w:r>
          </w:p>
        </w:tc>
      </w:tr>
      <w:tr w:rsidR="007F58C1" w14:paraId="7B9D44B6" w14:textId="77777777" w:rsidTr="00480C79">
        <w:trPr>
          <w:trHeight w:val="300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40F8BC" w14:textId="5A93191A" w:rsidR="007F58C1" w:rsidRDefault="007F58C1" w:rsidP="007F58C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  <w:tc>
          <w:tcPr>
            <w:tcW w:w="1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931059" w14:textId="4A712424" w:rsidR="007F58C1" w:rsidRDefault="007F58C1" w:rsidP="007F58C1">
            <w:pPr>
              <w:rPr>
                <w:color w:val="000000"/>
              </w:rPr>
            </w:pPr>
            <w:r>
              <w:rPr>
                <w:color w:val="000000"/>
              </w:rPr>
              <w:t>FEA of 2D heat transfer problem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70E30" w14:textId="59A1A372" w:rsidR="007F58C1" w:rsidRDefault="007F58C1" w:rsidP="007F58C1">
            <w:pPr>
              <w:jc w:val="center"/>
              <w:rPr>
                <w:color w:val="000000"/>
              </w:rPr>
            </w:pPr>
            <w:r w:rsidRPr="00EF390A">
              <w:rPr>
                <w:color w:val="000000"/>
              </w:rPr>
              <w:t>TB2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17F19F" w14:textId="075E5E61" w:rsidR="007F58C1" w:rsidRPr="00CF6CF0" w:rsidRDefault="007F58C1" w:rsidP="007F58C1">
            <w:pPr>
              <w:rPr>
                <w:color w:val="000000"/>
              </w:rPr>
            </w:pPr>
            <w:r>
              <w:rPr>
                <w:color w:val="000000"/>
              </w:rPr>
              <w:t>Ch-10</w:t>
            </w:r>
          </w:p>
        </w:tc>
      </w:tr>
      <w:tr w:rsidR="007F58C1" w14:paraId="3B102E11" w14:textId="77777777" w:rsidTr="00480C79">
        <w:trPr>
          <w:trHeight w:val="300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E83140" w14:textId="5E3402F3" w:rsidR="007F58C1" w:rsidRDefault="007F58C1" w:rsidP="007F58C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  <w:tc>
          <w:tcPr>
            <w:tcW w:w="1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B633C0" w14:textId="016AB24F" w:rsidR="007F58C1" w:rsidRDefault="007F58C1" w:rsidP="007F58C1">
            <w:pPr>
              <w:rPr>
                <w:color w:val="000000"/>
              </w:rPr>
            </w:pPr>
            <w:r>
              <w:rPr>
                <w:color w:val="000000"/>
              </w:rPr>
              <w:t>FEA of 3D structural problem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C1BE0" w14:textId="29083BAF" w:rsidR="007F58C1" w:rsidRDefault="007F58C1" w:rsidP="007F58C1">
            <w:pPr>
              <w:jc w:val="center"/>
              <w:rPr>
                <w:color w:val="000000"/>
              </w:rPr>
            </w:pPr>
            <w:r w:rsidRPr="00EF390A">
              <w:rPr>
                <w:color w:val="000000"/>
              </w:rPr>
              <w:t>TB2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F63305" w14:textId="308363A5" w:rsidR="007F58C1" w:rsidRPr="00CF6CF0" w:rsidRDefault="007F58C1" w:rsidP="007F58C1">
            <w:pPr>
              <w:rPr>
                <w:color w:val="000000"/>
              </w:rPr>
            </w:pPr>
            <w:r>
              <w:rPr>
                <w:color w:val="000000"/>
              </w:rPr>
              <w:t>Ch-9</w:t>
            </w:r>
          </w:p>
        </w:tc>
      </w:tr>
      <w:tr w:rsidR="007E6698" w14:paraId="363D9F1D" w14:textId="77777777" w:rsidTr="007E6698">
        <w:trPr>
          <w:trHeight w:val="77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AAE12" w14:textId="5F5352E0" w:rsidR="007E6698" w:rsidRPr="00CF6CF0" w:rsidRDefault="007E6698" w:rsidP="007E6698">
            <w:pPr>
              <w:jc w:val="center"/>
              <w:rPr>
                <w:color w:val="000000"/>
              </w:rPr>
            </w:pPr>
            <w:r w:rsidRPr="00CF6CF0">
              <w:rPr>
                <w:color w:val="000000"/>
              </w:rPr>
              <w:t>12</w:t>
            </w:r>
          </w:p>
        </w:tc>
        <w:tc>
          <w:tcPr>
            <w:tcW w:w="447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B4E18D" w14:textId="77777777" w:rsidR="007E6698" w:rsidRPr="00CF6CF0" w:rsidRDefault="007E6698" w:rsidP="007E6698">
            <w:pPr>
              <w:jc w:val="center"/>
              <w:rPr>
                <w:color w:val="000000"/>
              </w:rPr>
            </w:pPr>
            <w:r w:rsidRPr="00CF6CF0">
              <w:rPr>
                <w:color w:val="000000"/>
              </w:rPr>
              <w:t>Comprehensive Practical Examination</w:t>
            </w:r>
          </w:p>
        </w:tc>
      </w:tr>
    </w:tbl>
    <w:p w14:paraId="645E9378" w14:textId="4846DD31" w:rsidR="00CF6CF0" w:rsidRDefault="00CF6CF0">
      <w:pPr>
        <w:jc w:val="both"/>
      </w:pPr>
    </w:p>
    <w:p w14:paraId="61A08B6C" w14:textId="67119A47" w:rsidR="007E6698" w:rsidRDefault="007E6698">
      <w:pPr>
        <w:jc w:val="both"/>
      </w:pPr>
    </w:p>
    <w:p w14:paraId="29589326" w14:textId="4611EE39" w:rsidR="007E6698" w:rsidRDefault="007E6698">
      <w:pPr>
        <w:jc w:val="both"/>
      </w:pPr>
    </w:p>
    <w:p w14:paraId="38ECDD3F" w14:textId="71F079DF" w:rsidR="007E6698" w:rsidRDefault="007E6698">
      <w:pPr>
        <w:jc w:val="both"/>
      </w:pPr>
    </w:p>
    <w:p w14:paraId="0CB19721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lastRenderedPageBreak/>
        <w:t>Evaluation Scheme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754"/>
        <w:gridCol w:w="1474"/>
        <w:gridCol w:w="1683"/>
        <w:gridCol w:w="2816"/>
        <w:gridCol w:w="2063"/>
      </w:tblGrid>
      <w:tr w:rsidR="00DE3D84" w14:paraId="78AE9E3F" w14:textId="77777777" w:rsidTr="007E6698">
        <w:trPr>
          <w:trHeight w:val="422"/>
          <w:jc w:val="center"/>
        </w:trPr>
        <w:tc>
          <w:tcPr>
            <w:tcW w:w="1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3FF8603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CC4DD55" w14:textId="467E2FAF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  <w:r w:rsidR="007E6698">
              <w:rPr>
                <w:b/>
                <w:bCs/>
              </w:rPr>
              <w:t xml:space="preserve"> (min)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76BE138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</w:t>
            </w:r>
            <w:r w:rsidR="008005D9">
              <w:rPr>
                <w:b/>
                <w:bCs/>
              </w:rPr>
              <w:t xml:space="preserve"> (%)</w:t>
            </w:r>
          </w:p>
        </w:tc>
        <w:tc>
          <w:tcPr>
            <w:tcW w:w="1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0ABE4EE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D7A5229" w14:textId="77777777" w:rsidR="00DE3D84" w:rsidRDefault="00DE3D84" w:rsidP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DE3D84" w14:paraId="7D54A265" w14:textId="77777777" w:rsidTr="007E6698">
        <w:trPr>
          <w:trHeight w:val="530"/>
          <w:jc w:val="center"/>
        </w:trPr>
        <w:tc>
          <w:tcPr>
            <w:tcW w:w="1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9CF4C" w14:textId="2B84CC24" w:rsidR="00DE3D84" w:rsidRDefault="007E6698">
            <w:pPr>
              <w:jc w:val="center"/>
            </w:pPr>
            <w:r>
              <w:t>Mid-semester Examination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26C8D" w14:textId="575108E7" w:rsidR="00DE3D84" w:rsidRDefault="007E6698" w:rsidP="000A4CE9">
            <w:pPr>
              <w:jc w:val="center"/>
            </w:pPr>
            <w:r>
              <w:t>90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B442D" w14:textId="08E2FF18" w:rsidR="00DE3D84" w:rsidRDefault="00696A8E">
            <w:pPr>
              <w:jc w:val="center"/>
            </w:pPr>
            <w:r>
              <w:t>25</w:t>
            </w:r>
            <w:r w:rsidR="00535C2D">
              <w:t>%=50M</w:t>
            </w:r>
          </w:p>
        </w:tc>
        <w:tc>
          <w:tcPr>
            <w:tcW w:w="1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33BDA" w14:textId="0929E228" w:rsidR="00DE3D84" w:rsidRDefault="00CB316B" w:rsidP="00055BC8">
            <w:pPr>
              <w:jc w:val="center"/>
            </w:pPr>
            <w:r w:rsidRPr="00CB316B">
              <w:t>18/03</w:t>
            </w:r>
            <w:r>
              <w:t>,</w:t>
            </w:r>
            <w:r w:rsidRPr="00CB316B">
              <w:t xml:space="preserve"> 9.30 - 11.00AM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BFB4D" w14:textId="2823FB8C" w:rsidR="00DE3D84" w:rsidRDefault="007E6698">
            <w:pPr>
              <w:jc w:val="center"/>
            </w:pPr>
            <w:r>
              <w:t>Closed Book</w:t>
            </w:r>
          </w:p>
        </w:tc>
      </w:tr>
      <w:tr w:rsidR="007E6698" w14:paraId="67E1319A" w14:textId="77777777" w:rsidTr="007E6698">
        <w:trPr>
          <w:trHeight w:val="530"/>
          <w:jc w:val="center"/>
        </w:trPr>
        <w:tc>
          <w:tcPr>
            <w:tcW w:w="1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A87E3" w14:textId="385E5B1B" w:rsidR="007E6698" w:rsidRDefault="007E6698">
            <w:pPr>
              <w:jc w:val="center"/>
            </w:pPr>
            <w:r>
              <w:t>Practicals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BEB2E" w14:textId="02586BF0" w:rsidR="007E6698" w:rsidRDefault="00D46BC7" w:rsidP="000A4CE9">
            <w:pPr>
              <w:jc w:val="center"/>
            </w:pPr>
            <w:r>
              <w:t>110 min each week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A03C7" w14:textId="33EA6FEF" w:rsidR="007E6698" w:rsidRDefault="00696A8E">
            <w:pPr>
              <w:jc w:val="center"/>
            </w:pPr>
            <w:r>
              <w:t>20</w:t>
            </w:r>
            <w:r w:rsidR="00535C2D">
              <w:t>%=40M</w:t>
            </w:r>
          </w:p>
        </w:tc>
        <w:tc>
          <w:tcPr>
            <w:tcW w:w="1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A863" w14:textId="58415975" w:rsidR="007E6698" w:rsidRDefault="00696A8E" w:rsidP="00D46BC7">
            <w:pPr>
              <w:jc w:val="center"/>
            </w:pPr>
            <w:r w:rsidRPr="00696A8E">
              <w:t>D208</w:t>
            </w:r>
            <w:r w:rsidR="00CB316B">
              <w:t>-</w:t>
            </w:r>
            <w:r w:rsidR="00D46BC7">
              <w:t xml:space="preserve">A &amp; </w:t>
            </w:r>
            <w:r w:rsidR="00CB316B">
              <w:t>B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B8F32" w14:textId="027237F9" w:rsidR="007E6698" w:rsidRDefault="00696A8E">
            <w:pPr>
              <w:jc w:val="center"/>
            </w:pPr>
            <w:r>
              <w:t>Open Book</w:t>
            </w:r>
          </w:p>
        </w:tc>
      </w:tr>
      <w:tr w:rsidR="007E6698" w14:paraId="6F4CCDC4" w14:textId="77777777" w:rsidTr="007E6698">
        <w:trPr>
          <w:trHeight w:val="530"/>
          <w:jc w:val="center"/>
        </w:trPr>
        <w:tc>
          <w:tcPr>
            <w:tcW w:w="1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8DB80" w14:textId="40081C81" w:rsidR="007E6698" w:rsidRDefault="007E6698">
            <w:pPr>
              <w:jc w:val="center"/>
            </w:pPr>
            <w:r>
              <w:t>Tutorials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99D09" w14:textId="45FDAA53" w:rsidR="007E6698" w:rsidRDefault="00D46BC7" w:rsidP="000A4CE9">
            <w:pPr>
              <w:jc w:val="center"/>
            </w:pPr>
            <w:r>
              <w:t>50 min each week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A2C74" w14:textId="1B2801A9" w:rsidR="007E6698" w:rsidRDefault="00696A8E">
            <w:pPr>
              <w:jc w:val="center"/>
            </w:pPr>
            <w:r>
              <w:t>15</w:t>
            </w:r>
            <w:r w:rsidR="00535C2D">
              <w:t>%=30M</w:t>
            </w:r>
          </w:p>
        </w:tc>
        <w:tc>
          <w:tcPr>
            <w:tcW w:w="1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80ADF" w14:textId="3D9E564B" w:rsidR="007E6698" w:rsidRDefault="00D46BC7" w:rsidP="00055BC8">
            <w:pPr>
              <w:jc w:val="center"/>
            </w:pPr>
            <w:r>
              <w:t xml:space="preserve">Fri </w:t>
            </w:r>
            <w:r w:rsidR="00696A8E">
              <w:t>- 1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5F7B6" w14:textId="594CBFA6" w:rsidR="007E6698" w:rsidRDefault="00696A8E">
            <w:pPr>
              <w:jc w:val="center"/>
            </w:pPr>
            <w:r>
              <w:t>Open Book</w:t>
            </w:r>
          </w:p>
        </w:tc>
      </w:tr>
      <w:tr w:rsidR="007E6698" w14:paraId="200E8C86" w14:textId="77777777" w:rsidTr="007E6698">
        <w:trPr>
          <w:trHeight w:val="530"/>
          <w:jc w:val="center"/>
        </w:trPr>
        <w:tc>
          <w:tcPr>
            <w:tcW w:w="1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E74F4" w14:textId="509C0653" w:rsidR="007E6698" w:rsidRDefault="007E6698">
            <w:pPr>
              <w:jc w:val="center"/>
            </w:pPr>
            <w:r>
              <w:t>Comprehensive Examination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9A1AA" w14:textId="7DDA62E8" w:rsidR="007E6698" w:rsidRDefault="0076375C" w:rsidP="000A4CE9">
            <w:pPr>
              <w:jc w:val="center"/>
            </w:pPr>
            <w:r>
              <w:t>18</w:t>
            </w:r>
            <w:bookmarkStart w:id="0" w:name="_GoBack"/>
            <w:bookmarkEnd w:id="0"/>
            <w:r w:rsidR="007E6698">
              <w:t>0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BB552" w14:textId="1001A9E9" w:rsidR="007E6698" w:rsidRDefault="00696A8E">
            <w:pPr>
              <w:jc w:val="center"/>
            </w:pPr>
            <w:r>
              <w:t>40</w:t>
            </w:r>
            <w:r w:rsidR="00535C2D">
              <w:t>%=80M</w:t>
            </w:r>
          </w:p>
        </w:tc>
        <w:tc>
          <w:tcPr>
            <w:tcW w:w="1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7FE55" w14:textId="3E96A8C9" w:rsidR="007E6698" w:rsidRDefault="00D46BC7" w:rsidP="00055BC8">
            <w:pPr>
              <w:jc w:val="center"/>
            </w:pPr>
            <w:r w:rsidRPr="00D46BC7">
              <w:t>19/05 FN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4B9F4" w14:textId="388E44D1" w:rsidR="007E6698" w:rsidRDefault="00CB316B">
            <w:pPr>
              <w:jc w:val="center"/>
            </w:pPr>
            <w:r>
              <w:t xml:space="preserve">Closed Book + </w:t>
            </w:r>
            <w:r w:rsidR="00696A8E">
              <w:t>Open Book</w:t>
            </w:r>
          </w:p>
        </w:tc>
      </w:tr>
    </w:tbl>
    <w:p w14:paraId="32E6EC56" w14:textId="77777777" w:rsidR="00AD25E1" w:rsidRDefault="00AD25E1">
      <w:pPr>
        <w:jc w:val="both"/>
      </w:pPr>
    </w:p>
    <w:p w14:paraId="60056B98" w14:textId="055F8ECD" w:rsidR="00AD25E1" w:rsidRDefault="00AD25E1">
      <w:pPr>
        <w:jc w:val="both"/>
      </w:pPr>
      <w:r>
        <w:rPr>
          <w:b/>
          <w:bCs/>
        </w:rPr>
        <w:t>Chamber Consultation Hour:</w:t>
      </w:r>
      <w:r w:rsidR="00AF125F">
        <w:t xml:space="preserve"> </w:t>
      </w:r>
      <w:r w:rsidR="00696A8E">
        <w:t>To be announced in the lecture class.</w:t>
      </w:r>
    </w:p>
    <w:p w14:paraId="4AFD8394" w14:textId="77777777" w:rsidR="00AD25E1" w:rsidRDefault="00AD25E1">
      <w:pPr>
        <w:jc w:val="both"/>
      </w:pPr>
    </w:p>
    <w:p w14:paraId="7AADAB0A" w14:textId="7386183A" w:rsidR="00AD25E1" w:rsidRDefault="00AD25E1">
      <w:pPr>
        <w:jc w:val="both"/>
      </w:pPr>
      <w:r>
        <w:rPr>
          <w:b/>
          <w:bCs/>
        </w:rPr>
        <w:t>Notice</w:t>
      </w:r>
      <w:r w:rsidR="00A44798">
        <w:rPr>
          <w:b/>
          <w:bCs/>
        </w:rPr>
        <w:t>s</w:t>
      </w:r>
      <w:r>
        <w:rPr>
          <w:b/>
          <w:bCs/>
        </w:rPr>
        <w:t>:</w:t>
      </w:r>
      <w:r w:rsidR="00A44798">
        <w:t xml:space="preserve"> </w:t>
      </w:r>
      <w:r w:rsidR="00696A8E">
        <w:t xml:space="preserve">All notices on CMS. </w:t>
      </w:r>
      <w:r w:rsidR="00696A8E" w:rsidRPr="00696A8E">
        <w:rPr>
          <w:b/>
          <w:bCs/>
        </w:rPr>
        <w:t>Students are required to register in the CMS with their full name and full ID No as per the ID Card.</w:t>
      </w:r>
      <w:r w:rsidR="00696A8E">
        <w:t xml:space="preserve"> </w:t>
      </w:r>
    </w:p>
    <w:p w14:paraId="73879C82" w14:textId="77777777" w:rsidR="00A44798" w:rsidRDefault="00A44798">
      <w:pPr>
        <w:jc w:val="both"/>
      </w:pPr>
    </w:p>
    <w:p w14:paraId="348C2D6D" w14:textId="21B53C4A" w:rsidR="00A44798" w:rsidRDefault="00A44798">
      <w:pPr>
        <w:jc w:val="both"/>
        <w:rPr>
          <w:b/>
        </w:rPr>
      </w:pPr>
      <w:r w:rsidRPr="00A44798">
        <w:rPr>
          <w:b/>
        </w:rPr>
        <w:t>Make-up Policy:</w:t>
      </w:r>
      <w:r w:rsidR="00696A8E">
        <w:rPr>
          <w:b/>
        </w:rPr>
        <w:t xml:space="preserve"> Only for genuine ill-ness cases.</w:t>
      </w:r>
    </w:p>
    <w:p w14:paraId="10741C97" w14:textId="5179996E" w:rsidR="00FD242D" w:rsidRDefault="00FD242D">
      <w:pPr>
        <w:jc w:val="both"/>
        <w:rPr>
          <w:b/>
        </w:rPr>
      </w:pPr>
    </w:p>
    <w:p w14:paraId="28006E38" w14:textId="77777777" w:rsidR="002B3A90" w:rsidRPr="00AD28AB" w:rsidRDefault="002B3A90" w:rsidP="002B3A90">
      <w:pPr>
        <w:pStyle w:val="NoSpacing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AD28AB">
        <w:rPr>
          <w:rFonts w:ascii="Arial" w:hAnsi="Arial" w:cs="Arial"/>
          <w:b/>
          <w:color w:val="000000"/>
          <w:sz w:val="20"/>
          <w:szCs w:val="20"/>
        </w:rPr>
        <w:t>Academic Honesty and Integrity Policy:</w:t>
      </w:r>
    </w:p>
    <w:p w14:paraId="339133CF" w14:textId="77777777" w:rsidR="002B3A90" w:rsidRPr="00AD28AB" w:rsidRDefault="002B3A90" w:rsidP="002B3A90">
      <w:pPr>
        <w:pStyle w:val="NoSpacing"/>
        <w:ind w:left="426"/>
        <w:jc w:val="both"/>
        <w:rPr>
          <w:rFonts w:ascii="Arial" w:hAnsi="Arial" w:cs="Arial"/>
          <w:color w:val="000000"/>
          <w:sz w:val="20"/>
          <w:szCs w:val="20"/>
        </w:rPr>
      </w:pPr>
      <w:r w:rsidRPr="00AD28AB">
        <w:rPr>
          <w:rFonts w:ascii="Arial" w:hAnsi="Arial" w:cs="Arial"/>
          <w:color w:val="000000"/>
          <w:sz w:val="20"/>
          <w:szCs w:val="20"/>
        </w:rPr>
        <w:t>Academic honesty and integrity are to be maintained by all the students throughout the semester and no type of academic dishonesty is acceptable.</w:t>
      </w:r>
    </w:p>
    <w:p w14:paraId="00B76E5E" w14:textId="77777777" w:rsidR="00AD25E1" w:rsidRDefault="00AD25E1">
      <w:pPr>
        <w:jc w:val="right"/>
      </w:pPr>
    </w:p>
    <w:p w14:paraId="79816ADC" w14:textId="77777777" w:rsidR="008005D9" w:rsidRDefault="008005D9" w:rsidP="00A44798">
      <w:pPr>
        <w:jc w:val="right"/>
        <w:rPr>
          <w:b/>
          <w:bCs/>
        </w:rPr>
      </w:pPr>
    </w:p>
    <w:p w14:paraId="74ED6AB9" w14:textId="77777777"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sectPr w:rsidR="00A44798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B860A2" w14:textId="77777777" w:rsidR="000D32AE" w:rsidRDefault="000D32AE" w:rsidP="00EB2F06">
      <w:r>
        <w:separator/>
      </w:r>
    </w:p>
  </w:endnote>
  <w:endnote w:type="continuationSeparator" w:id="0">
    <w:p w14:paraId="73E7B964" w14:textId="77777777" w:rsidR="000D32AE" w:rsidRDefault="000D32AE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Helvetica"/>
    <w:panose1 w:val="02000500000000000000"/>
    <w:charset w:val="00"/>
    <w:family w:val="swiss"/>
    <w:pitch w:val="variable"/>
    <w:sig w:usb0="002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25D47" w14:textId="24D45AF4" w:rsidR="00DA1841" w:rsidRDefault="00FD242D">
    <w:pPr>
      <w:pStyle w:val="Footer"/>
    </w:pPr>
    <w:r>
      <w:rPr>
        <w:noProof/>
        <w:lang w:val="en-IN" w:eastAsia="en-IN"/>
      </w:rPr>
      <w:drawing>
        <wp:inline distT="0" distB="0" distL="0" distR="0" wp14:anchorId="5AA44A3F" wp14:editId="2EC05D9F">
          <wp:extent cx="1647825" cy="600075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A54C78" w14:textId="77777777" w:rsidR="000D32AE" w:rsidRDefault="000D32AE" w:rsidP="00EB2F06">
      <w:r>
        <w:separator/>
      </w:r>
    </w:p>
  </w:footnote>
  <w:footnote w:type="continuationSeparator" w:id="0">
    <w:p w14:paraId="5E998133" w14:textId="77777777" w:rsidR="000D32AE" w:rsidRDefault="000D32AE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8C7B2F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DW1MDQ2szQ1MzJW0lEKTi0uzszPAykwrAUA7RxKkiwAAAA="/>
  </w:docVars>
  <w:rsids>
    <w:rsidRoot w:val="00FB4DE4"/>
    <w:rsid w:val="00002345"/>
    <w:rsid w:val="00055BC8"/>
    <w:rsid w:val="000A4CE9"/>
    <w:rsid w:val="000D0C39"/>
    <w:rsid w:val="000D32AE"/>
    <w:rsid w:val="0013217E"/>
    <w:rsid w:val="00167B88"/>
    <w:rsid w:val="0021277E"/>
    <w:rsid w:val="00217EB9"/>
    <w:rsid w:val="00240A50"/>
    <w:rsid w:val="00251FD3"/>
    <w:rsid w:val="00256511"/>
    <w:rsid w:val="0029648E"/>
    <w:rsid w:val="002B3A90"/>
    <w:rsid w:val="002B4030"/>
    <w:rsid w:val="002F1369"/>
    <w:rsid w:val="003558C3"/>
    <w:rsid w:val="003D6BA8"/>
    <w:rsid w:val="003F66A8"/>
    <w:rsid w:val="00423E6E"/>
    <w:rsid w:val="004571B3"/>
    <w:rsid w:val="005053E8"/>
    <w:rsid w:val="00507883"/>
    <w:rsid w:val="00507A43"/>
    <w:rsid w:val="0051535D"/>
    <w:rsid w:val="00535C2D"/>
    <w:rsid w:val="0056064F"/>
    <w:rsid w:val="00562598"/>
    <w:rsid w:val="00562AB6"/>
    <w:rsid w:val="00576A69"/>
    <w:rsid w:val="005C5B22"/>
    <w:rsid w:val="005C6693"/>
    <w:rsid w:val="00670BDE"/>
    <w:rsid w:val="00696A8E"/>
    <w:rsid w:val="007543E4"/>
    <w:rsid w:val="0076375C"/>
    <w:rsid w:val="007D58BE"/>
    <w:rsid w:val="007E402E"/>
    <w:rsid w:val="007E6698"/>
    <w:rsid w:val="007F58C1"/>
    <w:rsid w:val="008005D9"/>
    <w:rsid w:val="00831DD5"/>
    <w:rsid w:val="008A2200"/>
    <w:rsid w:val="00944887"/>
    <w:rsid w:val="0097488C"/>
    <w:rsid w:val="00983916"/>
    <w:rsid w:val="00993583"/>
    <w:rsid w:val="009B48FD"/>
    <w:rsid w:val="009D30AE"/>
    <w:rsid w:val="00A44798"/>
    <w:rsid w:val="00AD1F9F"/>
    <w:rsid w:val="00AD25E1"/>
    <w:rsid w:val="00AF125F"/>
    <w:rsid w:val="00B23878"/>
    <w:rsid w:val="00B55284"/>
    <w:rsid w:val="00B86684"/>
    <w:rsid w:val="00BA568D"/>
    <w:rsid w:val="00C10162"/>
    <w:rsid w:val="00C24252"/>
    <w:rsid w:val="00C338D9"/>
    <w:rsid w:val="00C6663B"/>
    <w:rsid w:val="00CB316B"/>
    <w:rsid w:val="00CF21AC"/>
    <w:rsid w:val="00CF6CF0"/>
    <w:rsid w:val="00D036CE"/>
    <w:rsid w:val="00D12636"/>
    <w:rsid w:val="00D46BC7"/>
    <w:rsid w:val="00DA1841"/>
    <w:rsid w:val="00DB7398"/>
    <w:rsid w:val="00DD7A77"/>
    <w:rsid w:val="00DE3D84"/>
    <w:rsid w:val="00E4760D"/>
    <w:rsid w:val="00E50CBC"/>
    <w:rsid w:val="00E61C30"/>
    <w:rsid w:val="00E754E7"/>
    <w:rsid w:val="00EB2F06"/>
    <w:rsid w:val="00EB7E1B"/>
    <w:rsid w:val="00EC5CE1"/>
    <w:rsid w:val="00F34A71"/>
    <w:rsid w:val="00F40473"/>
    <w:rsid w:val="00F45E80"/>
    <w:rsid w:val="00F74057"/>
    <w:rsid w:val="00FB4DE4"/>
    <w:rsid w:val="00FD242D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167C9D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423E6E"/>
    <w:pPr>
      <w:ind w:left="720"/>
      <w:contextualSpacing/>
    </w:pPr>
  </w:style>
  <w:style w:type="paragraph" w:styleId="NoSpacing">
    <w:name w:val="No Spacing"/>
    <w:uiPriority w:val="1"/>
    <w:qFormat/>
    <w:rsid w:val="002B3A90"/>
    <w:rPr>
      <w:rFonts w:eastAsia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3</Pages>
  <Words>705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14</cp:revision>
  <cp:lastPrinted>2014-09-08T11:05:00Z</cp:lastPrinted>
  <dcterms:created xsi:type="dcterms:W3CDTF">2015-11-12T12:14:00Z</dcterms:created>
  <dcterms:modified xsi:type="dcterms:W3CDTF">2023-01-16T12:35:00Z</dcterms:modified>
</cp:coreProperties>
</file>